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_class_s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8a90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01-18T20:41:50Z</dcterms:created>
  <dcterms:modified xsi:type="dcterms:W3CDTF">2017-01-18T20:41:50Z</dcterms:modified>
</cp:coreProperties>
</file>